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9033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Project Proposal</w:t>
      </w:r>
    </w:p>
    <w:p w14:paraId="0094D3EA" w14:textId="52256A60" w:rsidR="006019C0" w:rsidRDefault="00130C51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Academic Year 20</w:t>
      </w:r>
      <w:r w:rsidR="007C3BAF">
        <w:rPr>
          <w:rFonts w:ascii="CMBX12" w:hAnsi="CMBX12" w:cs="CMBX12"/>
          <w:sz w:val="34"/>
          <w:szCs w:val="34"/>
          <w:lang w:bidi="ta-IN"/>
        </w:rPr>
        <w:t>21</w:t>
      </w:r>
    </w:p>
    <w:p w14:paraId="6892743F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</w:p>
    <w:p w14:paraId="55829696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R12" w:hAnsi="CMR12" w:cs="CMR12"/>
          <w:lang w:bidi="ta-IN"/>
        </w:rPr>
      </w:pPr>
    </w:p>
    <w:p w14:paraId="0DD7EDE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t>Candidate Details</w:t>
      </w:r>
    </w:p>
    <w:p w14:paraId="2FCEA8F6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634AA61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4D7909E1" w14:textId="0A064D4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ndex No: </w:t>
      </w:r>
      <w:r w:rsidR="008F11A7">
        <w:rPr>
          <w:rFonts w:ascii="CMR10" w:hAnsi="CMR10" w:cs="CMR10"/>
          <w:sz w:val="22"/>
          <w:szCs w:val="22"/>
          <w:lang w:bidi="ta-IN"/>
        </w:rPr>
        <w:t>1805274</w:t>
      </w:r>
    </w:p>
    <w:p w14:paraId="377CD0E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6647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C8DB6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of candidate:</w:t>
      </w:r>
    </w:p>
    <w:p w14:paraId="44953D1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55197C" w14:textId="1CE55970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Gamage Pavithra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Sankalpa</w:t>
      </w:r>
      <w:proofErr w:type="spellEnd"/>
    </w:p>
    <w:p w14:paraId="57BF6F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1730F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dress:</w:t>
      </w:r>
    </w:p>
    <w:p w14:paraId="22BE1D6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9646CF" w14:textId="0BC0C72B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58/E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esbew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 Road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amburugod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Bandaragama</w:t>
      </w:r>
      <w:proofErr w:type="spellEnd"/>
    </w:p>
    <w:p w14:paraId="14302E6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6FC41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ontact telephone numbers:</w:t>
      </w:r>
    </w:p>
    <w:p w14:paraId="35C3389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7FCFE27" w14:textId="493DFC10" w:rsidR="008F11A7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0757003662</w:t>
      </w:r>
    </w:p>
    <w:p w14:paraId="5E66130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5CF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mail:</w:t>
      </w:r>
    </w:p>
    <w:p w14:paraId="4D297C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B9E8C0B" w14:textId="246490F4" w:rsidR="006019C0" w:rsidRDefault="008F11A7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amage2pavithra@gmail.com</w:t>
      </w:r>
    </w:p>
    <w:p w14:paraId="1C6F694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9257B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DF6B05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D74B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67F9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D9EA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06FB8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5EC7C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83643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A8E40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3FD9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88B76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FEB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F3B3F0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ED34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E27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D440C0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8E6A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AB752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B368E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Supervisor/Advisor Details</w:t>
      </w:r>
    </w:p>
    <w:p w14:paraId="6528E56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6CF5E8D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24"/>
        <w:gridCol w:w="4451"/>
        <w:gridCol w:w="1375"/>
      </w:tblGrid>
      <w:tr w:rsidR="006019C0" w:rsidRPr="00871A6B" w14:paraId="517ABE29" w14:textId="77777777" w:rsidTr="00B04B48">
        <w:tc>
          <w:tcPr>
            <w:tcW w:w="2924" w:type="dxa"/>
          </w:tcPr>
          <w:p w14:paraId="30F2C8C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6D0CCB76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1 (IT Related)</w:t>
            </w:r>
          </w:p>
        </w:tc>
        <w:tc>
          <w:tcPr>
            <w:tcW w:w="1375" w:type="dxa"/>
          </w:tcPr>
          <w:p w14:paraId="1EE659EB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2 (Optional)</w:t>
            </w:r>
          </w:p>
          <w:p w14:paraId="06143D27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6019C0" w:rsidRPr="00871A6B" w14:paraId="6306B32D" w14:textId="77777777" w:rsidTr="00296690">
        <w:trPr>
          <w:trHeight w:val="548"/>
        </w:trPr>
        <w:tc>
          <w:tcPr>
            <w:tcW w:w="2924" w:type="dxa"/>
          </w:tcPr>
          <w:p w14:paraId="2D1B0445" w14:textId="077517DB" w:rsidR="006019C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Name</w:t>
            </w:r>
          </w:p>
        </w:tc>
        <w:tc>
          <w:tcPr>
            <w:tcW w:w="4451" w:type="dxa"/>
          </w:tcPr>
          <w:p w14:paraId="007F8EE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5E0A35" wp14:editId="3CB28B72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11864</wp:posOffset>
                      </wp:positionV>
                      <wp:extent cx="2703094" cy="575310"/>
                      <wp:effectExtent l="0" t="0" r="0" b="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03094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32CFA9C" w14:textId="676B2389" w:rsidR="008B0152" w:rsidRDefault="00B04B48" w:rsidP="006019C0">
                                  <w:r>
                                    <w:t xml:space="preserve">Mr. M.P </w:t>
                                  </w:r>
                                  <w:proofErr w:type="spellStart"/>
                                  <w:r>
                                    <w:t>Sarath</w:t>
                                  </w:r>
                                  <w:proofErr w:type="spellEnd"/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Wijeshingh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5E0A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35pt;margin-top:.95pt;width:212.85pt;height:4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" filled="f" stroked="f">
                      <v:textbox>
                        <w:txbxContent>
                          <w:p w14:paraId="132CFA9C" w14:textId="676B2389" w:rsidR="008B0152" w:rsidRDefault="00B04B48" w:rsidP="006019C0">
                            <w:r>
                              <w:t xml:space="preserve">Mr. M.P </w:t>
                            </w:r>
                            <w:proofErr w:type="spellStart"/>
                            <w:r>
                              <w:t>Sarat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ijeshingh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38990FFA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0F025B" wp14:editId="68DA3BD7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1755</wp:posOffset>
                      </wp:positionV>
                      <wp:extent cx="1752600" cy="575310"/>
                      <wp:effectExtent l="635" t="0" r="0" b="0"/>
                      <wp:wrapNone/>
                      <wp:docPr id="1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4F973A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F025B" id="Text Box 3" o:spid="_x0000_s1027" type="#_x0000_t202" style="position:absolute;margin-left:.85pt;margin-top:5.65pt;width:138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" filled="f" stroked="f">
                      <v:textbox>
                        <w:txbxContent>
                          <w:p w14:paraId="1D4F973A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88B4E75" w14:textId="77777777" w:rsidTr="00296690">
        <w:trPr>
          <w:trHeight w:val="440"/>
        </w:trPr>
        <w:tc>
          <w:tcPr>
            <w:tcW w:w="2924" w:type="dxa"/>
          </w:tcPr>
          <w:p w14:paraId="50F67290" w14:textId="39345232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Designation</w:t>
            </w:r>
          </w:p>
        </w:tc>
        <w:tc>
          <w:tcPr>
            <w:tcW w:w="4451" w:type="dxa"/>
          </w:tcPr>
          <w:p w14:paraId="1995E48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7369EB2" wp14:editId="02B243E2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339</wp:posOffset>
                      </wp:positionV>
                      <wp:extent cx="1752600" cy="459740"/>
                      <wp:effectExtent l="0" t="0" r="0" b="0"/>
                      <wp:wrapNone/>
                      <wp:docPr id="13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C30382" w14:textId="1F77605C" w:rsidR="008B0152" w:rsidRDefault="00663C0C" w:rsidP="006019C0">
                                  <w:r>
                                    <w:t>A</w:t>
                                  </w:r>
                                  <w:r w:rsidRPr="00663C0C">
                                    <w:t xml:space="preserve">ssistant </w:t>
                                  </w:r>
                                  <w:r w:rsidR="00B04B48">
                                    <w:t>Director - I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69EB2" id="Text Box 4" o:spid="_x0000_s1028" type="#_x0000_t202" style="position:absolute;margin-left:.85pt;margin-top:.2pt;width:138pt;height:3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" filled="f" stroked="f">
                      <v:textbox>
                        <w:txbxContent>
                          <w:p w14:paraId="0EC30382" w14:textId="1F77605C" w:rsidR="008B0152" w:rsidRDefault="00663C0C" w:rsidP="006019C0">
                            <w:r>
                              <w:t>A</w:t>
                            </w:r>
                            <w:r w:rsidRPr="00663C0C">
                              <w:t xml:space="preserve">ssistant </w:t>
                            </w:r>
                            <w:r w:rsidR="00B04B48">
                              <w:t>Director - I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266C6C8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92AB7A" wp14:editId="1BC930D4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26670</wp:posOffset>
                      </wp:positionV>
                      <wp:extent cx="1828800" cy="459740"/>
                      <wp:effectExtent l="0" t="4445" r="0" b="2540"/>
                      <wp:wrapNone/>
                      <wp:docPr id="1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9FDFC3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92AB7A" id="Text Box 5" o:spid="_x0000_s1029" type="#_x0000_t202" style="position:absolute;margin-left:-5.2pt;margin-top:2.1pt;width:2in;height:3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" filled="f" stroked="f">
                      <v:textbox>
                        <w:txbxContent>
                          <w:p w14:paraId="09FDFC3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4488B607" w14:textId="77777777" w:rsidTr="00296690">
        <w:trPr>
          <w:trHeight w:val="800"/>
        </w:trPr>
        <w:tc>
          <w:tcPr>
            <w:tcW w:w="2924" w:type="dxa"/>
          </w:tcPr>
          <w:p w14:paraId="034D9DD3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Workplace address</w:t>
            </w:r>
          </w:p>
          <w:p w14:paraId="133CD4AE" w14:textId="1F051AF0" w:rsidR="00B04B48" w:rsidRPr="00871A6B" w:rsidRDefault="00B04B48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1FB7C48B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62EFC3" wp14:editId="7E15A9FC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514</wp:posOffset>
                      </wp:positionV>
                      <wp:extent cx="2729263" cy="459740"/>
                      <wp:effectExtent l="0" t="0" r="0" b="0"/>
                      <wp:wrapNone/>
                      <wp:docPr id="1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29263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0C4E7EA" w14:textId="15CA3AE0" w:rsidR="008B0152" w:rsidRDefault="00B04B48" w:rsidP="006019C0">
                                  <w:r>
                                    <w:t>Sri Lanka Export Development Board,</w:t>
                                  </w:r>
                                </w:p>
                                <w:p w14:paraId="0A416218" w14:textId="1F5796D8" w:rsidR="00B04B48" w:rsidRDefault="00B04B48" w:rsidP="006019C0">
                                  <w:r>
                                    <w:t xml:space="preserve">No 42, </w:t>
                                  </w:r>
                                  <w:proofErr w:type="spellStart"/>
                                  <w:r>
                                    <w:t>Nawam</w:t>
                                  </w:r>
                                  <w:proofErr w:type="spellEnd"/>
                                  <w:r>
                                    <w:t xml:space="preserve"> Mawatha, Colombo 02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62EFC3" id="Text Box 6" o:spid="_x0000_s1030" type="#_x0000_t202" style="position:absolute;margin-left:-.1pt;margin-top:.45pt;width:214.9pt;height:3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" filled="f" stroked="f">
                      <v:textbox>
                        <w:txbxContent>
                          <w:p w14:paraId="50C4E7EA" w14:textId="15CA3AE0" w:rsidR="008B0152" w:rsidRDefault="00B04B48" w:rsidP="006019C0">
                            <w:r>
                              <w:t>Sri Lanka Export Development Board,</w:t>
                            </w:r>
                          </w:p>
                          <w:p w14:paraId="0A416218" w14:textId="1F5796D8" w:rsidR="00B04B48" w:rsidRDefault="00B04B48" w:rsidP="006019C0">
                            <w:r>
                              <w:t xml:space="preserve">No 42, </w:t>
                            </w:r>
                            <w:proofErr w:type="spellStart"/>
                            <w:r>
                              <w:t>Nawam</w:t>
                            </w:r>
                            <w:proofErr w:type="spellEnd"/>
                            <w:r>
                              <w:t xml:space="preserve"> Mawatha, Colombo 02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67FBDE3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DD23D32" wp14:editId="358299BB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3655</wp:posOffset>
                      </wp:positionV>
                      <wp:extent cx="1760220" cy="459740"/>
                      <wp:effectExtent l="635" t="3810" r="1270" b="3175"/>
                      <wp:wrapNone/>
                      <wp:docPr id="10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E3499C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23D32" id="Text Box 7" o:spid="_x0000_s1031" type="#_x0000_t202" style="position:absolute;margin-left:-.65pt;margin-top:2.65pt;width:138.6pt;height:3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" filled="f" stroked="f">
                      <v:textbox>
                        <w:txbxContent>
                          <w:p w14:paraId="38E3499C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12765A04" w14:textId="77777777" w:rsidTr="00296690">
        <w:trPr>
          <w:trHeight w:val="3302"/>
        </w:trPr>
        <w:tc>
          <w:tcPr>
            <w:tcW w:w="2924" w:type="dxa"/>
          </w:tcPr>
          <w:p w14:paraId="4BBC0069" w14:textId="553A5E3A" w:rsidR="006019C0" w:rsidRPr="00871A6B" w:rsidRDefault="00477537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506A6E" wp14:editId="29FB43F8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3609</wp:posOffset>
                      </wp:positionV>
                      <wp:extent cx="2999873" cy="2073442"/>
                      <wp:effectExtent l="0" t="0" r="0" b="3175"/>
                      <wp:wrapNone/>
                      <wp:docPr id="9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9873" cy="207344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6671473" w14:textId="14A79189" w:rsidR="008B0152" w:rsidRDefault="00477537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t>Degree in Statistics &amp; Computer Sciences, University of Sabaragamuwa</w:t>
                                  </w:r>
                                </w:p>
                                <w:p w14:paraId="7B86F7D4" w14:textId="56D1B16A" w:rsidR="00296690" w:rsidRDefault="00296690" w:rsidP="00477537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t>Post Graduate Diploma in Information Technology University of Sabaragamuwa</w:t>
                                  </w:r>
                                </w:p>
                                <w:p w14:paraId="58DBB8A4" w14:textId="77777777" w:rsidR="00477537" w:rsidRDefault="00477537" w:rsidP="006019C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</w:pPr>
                                  <w:r>
                                    <w:t>Certificate of Creating Quality E-commerce Content conduct by SME</w:t>
                                  </w:r>
                                </w:p>
                                <w:p w14:paraId="1172498A" w14:textId="5225F151" w:rsidR="00296690" w:rsidRDefault="00477537" w:rsidP="00296690">
                                  <w:pPr>
                                    <w:pStyle w:val="ListParagraph"/>
                                  </w:pPr>
                                  <w:r>
                                    <w:t xml:space="preserve">Certificate Verification Link - </w:t>
                                  </w:r>
                                  <w:hyperlink r:id="rId7" w:history="1">
                                    <w:r w:rsidR="00296690" w:rsidRPr="008A4D97">
                                      <w:rPr>
                                        <w:rStyle w:val="Hyperlink"/>
                                      </w:rPr>
                                      <w:t>https://learning.intracen.org/verify/?q=s8YMTJ75uD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506A6E" id="Text Box 8" o:spid="_x0000_s1032" type="#_x0000_t202" style="position:absolute;margin-left:127.25pt;margin-top:.3pt;width:236.2pt;height:16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" filled="f" stroked="f">
                      <v:textbox>
                        <w:txbxContent>
                          <w:p w14:paraId="46671473" w14:textId="14A79189" w:rsidR="008B0152" w:rsidRDefault="00477537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Degree in Statistics &amp; Computer Sciences, University of Sabaragamuwa</w:t>
                            </w:r>
                          </w:p>
                          <w:p w14:paraId="7B86F7D4" w14:textId="56D1B16A" w:rsidR="00296690" w:rsidRDefault="00296690" w:rsidP="004775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Post Graduate Diploma in Information Technology University of Sabaragamuwa</w:t>
                            </w:r>
                          </w:p>
                          <w:p w14:paraId="58DBB8A4" w14:textId="77777777" w:rsidR="00477537" w:rsidRDefault="00477537" w:rsidP="006019C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Certificate of Creating Quality E-commerce Content conduct by SME</w:t>
                            </w:r>
                          </w:p>
                          <w:p w14:paraId="1172498A" w14:textId="5225F151" w:rsidR="00296690" w:rsidRDefault="00477537" w:rsidP="00296690">
                            <w:pPr>
                              <w:pStyle w:val="ListParagraph"/>
                            </w:pPr>
                            <w:r>
                              <w:t xml:space="preserve">Certificate Verification Link - </w:t>
                            </w:r>
                            <w:hyperlink r:id="rId8" w:history="1">
                              <w:r w:rsidR="00296690" w:rsidRPr="008A4D97">
                                <w:rPr>
                                  <w:rStyle w:val="Hyperlink"/>
                                </w:rPr>
                                <w:t>https://learning.intracen.org/verify/?q=s8YMTJ75uD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Academic/</w:t>
            </w:r>
          </w:p>
          <w:p w14:paraId="06689C2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rofessional/</w:t>
            </w:r>
          </w:p>
          <w:p w14:paraId="763A6B9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qualifications</w:t>
            </w:r>
          </w:p>
          <w:p w14:paraId="3A3F46C5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and</w:t>
            </w:r>
          </w:p>
          <w:p w14:paraId="288ABA3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memberships</w:t>
            </w:r>
          </w:p>
          <w:p w14:paraId="6D17018F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26A3B786" w14:textId="1F352788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71C44ACC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4FB556C" wp14:editId="1908F77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2230</wp:posOffset>
                      </wp:positionV>
                      <wp:extent cx="1760220" cy="911225"/>
                      <wp:effectExtent l="1905" t="0" r="0" b="0"/>
                      <wp:wrapNone/>
                      <wp:docPr id="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911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ABCB00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B556C" id="Text Box 9" o:spid="_x0000_s1033" type="#_x0000_t202" style="position:absolute;margin-left:.2pt;margin-top:4.9pt;width:138.6pt;height:7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" filled="f" stroked="f">
                      <v:textbox>
                        <w:txbxContent>
                          <w:p w14:paraId="3BABCB00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BBF2F12" w14:textId="77777777" w:rsidTr="00296690">
        <w:trPr>
          <w:trHeight w:val="2609"/>
        </w:trPr>
        <w:tc>
          <w:tcPr>
            <w:tcW w:w="2924" w:type="dxa"/>
          </w:tcPr>
          <w:p w14:paraId="61680020" w14:textId="14AEEBFA" w:rsidR="006019C0" w:rsidRPr="00871A6B" w:rsidRDefault="0029669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80B356E" wp14:editId="447735A3">
                      <wp:simplePos x="0" y="0"/>
                      <wp:positionH relativeFrom="column">
                        <wp:posOffset>1616075</wp:posOffset>
                      </wp:positionH>
                      <wp:positionV relativeFrom="paragraph">
                        <wp:posOffset>8054</wp:posOffset>
                      </wp:positionV>
                      <wp:extent cx="2987842" cy="1620253"/>
                      <wp:effectExtent l="0" t="0" r="0" b="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7842" cy="162025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75FA46" w14:textId="1B5A2251" w:rsidR="008B0152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Assistant Director - Information Technology Export Development Board</w:t>
                                  </w:r>
                                </w:p>
                                <w:p w14:paraId="201A6BA3" w14:textId="1D2B42F0" w:rsidR="00296690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3 years’ experience in managing E-Commerce and Software Development</w:t>
                                  </w:r>
                                </w:p>
                                <w:p w14:paraId="1FB3B2C1" w14:textId="5A389714" w:rsidR="00296690" w:rsidRDefault="00296690" w:rsidP="0029669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12 years’ experience in implementing IT Project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B356E" id="Text Box 10" o:spid="_x0000_s1034" type="#_x0000_t202" style="position:absolute;margin-left:127.25pt;margin-top:.65pt;width:235.25pt;height:127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" filled="f" stroked="f">
                      <v:textbox>
                        <w:txbxContent>
                          <w:p w14:paraId="7B75FA46" w14:textId="1B5A2251" w:rsidR="008B0152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Assistant Director - Information Technology Export Development Board</w:t>
                            </w:r>
                          </w:p>
                          <w:p w14:paraId="201A6BA3" w14:textId="1D2B42F0" w:rsidR="00296690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3 years’ experience in managing E-Commerce and Software Development</w:t>
                            </w:r>
                          </w:p>
                          <w:p w14:paraId="1FB3B2C1" w14:textId="5A389714" w:rsidR="00296690" w:rsidRDefault="00296690" w:rsidP="0029669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12 years’ experience in implementing IT Project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019C0" w:rsidRPr="00871A6B">
              <w:rPr>
                <w:rFonts w:ascii="CMR10" w:hAnsi="CMR10" w:cs="CMR10"/>
                <w:sz w:val="22"/>
                <w:szCs w:val="22"/>
                <w:lang w:bidi="ta-IN"/>
              </w:rPr>
              <w:t>Work experience</w:t>
            </w:r>
          </w:p>
          <w:p w14:paraId="6DD9C010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55AA09F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774E2991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0C9D86C8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124857BD" w14:textId="60DDC5BF" w:rsidR="006019C0" w:rsidRPr="00871A6B" w:rsidRDefault="0029669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1ED64D9" wp14:editId="36F80EA6">
                      <wp:simplePos x="0" y="0"/>
                      <wp:positionH relativeFrom="column">
                        <wp:posOffset>-40640</wp:posOffset>
                      </wp:positionH>
                      <wp:positionV relativeFrom="paragraph">
                        <wp:posOffset>1663065</wp:posOffset>
                      </wp:positionV>
                      <wp:extent cx="1836420" cy="569595"/>
                      <wp:effectExtent l="0" t="0" r="0" b="1905"/>
                      <wp:wrapNone/>
                      <wp:docPr id="5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488CA75" w14:textId="1B8D5E21" w:rsidR="008B0152" w:rsidRDefault="003F2748" w:rsidP="006019C0">
                                  <w:hyperlink r:id="rId9" w:history="1">
                                    <w:r w:rsidR="00296690" w:rsidRPr="008A4D97">
                                      <w:rPr>
                                        <w:rStyle w:val="Hyperlink"/>
                                      </w:rPr>
                                      <w:t>mpsarathw@gmail.com</w:t>
                                    </w:r>
                                  </w:hyperlink>
                                </w:p>
                                <w:p w14:paraId="4950B366" w14:textId="0AD3713E" w:rsidR="00296690" w:rsidRDefault="003F2748" w:rsidP="006019C0">
                                  <w:hyperlink r:id="rId10" w:history="1">
                                    <w:r w:rsidR="00296690" w:rsidRPr="008A4D97">
                                      <w:rPr>
                                        <w:rStyle w:val="Hyperlink"/>
                                      </w:rPr>
                                      <w:t>sarathw@edb.gov.lk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D64D9" id="Text Box 12" o:spid="_x0000_s1035" type="#_x0000_t202" style="position:absolute;margin-left:-3.2pt;margin-top:130.95pt;width:144.6pt;height:4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" filled="f" stroked="f">
                      <v:textbox>
                        <w:txbxContent>
                          <w:p w14:paraId="3488CA75" w14:textId="1B8D5E21" w:rsidR="008B0152" w:rsidRDefault="003F2748" w:rsidP="006019C0">
                            <w:hyperlink r:id="rId11" w:history="1">
                              <w:r w:rsidR="00296690" w:rsidRPr="008A4D97">
                                <w:rPr>
                                  <w:rStyle w:val="Hyperlink"/>
                                </w:rPr>
                                <w:t>mpsarathw@gmail.com</w:t>
                              </w:r>
                            </w:hyperlink>
                          </w:p>
                          <w:p w14:paraId="4950B366" w14:textId="0AD3713E" w:rsidR="00296690" w:rsidRDefault="003F2748" w:rsidP="006019C0">
                            <w:hyperlink r:id="rId12" w:history="1">
                              <w:r w:rsidR="00296690" w:rsidRPr="008A4D97">
                                <w:rPr>
                                  <w:rStyle w:val="Hyperlink"/>
                                </w:rPr>
                                <w:t>sarathw@edb.gov.lk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7C5AA029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3DBA44" wp14:editId="5D1FA442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3655</wp:posOffset>
                      </wp:positionV>
                      <wp:extent cx="1836420" cy="788670"/>
                      <wp:effectExtent l="635" t="0" r="1270" b="3810"/>
                      <wp:wrapNone/>
                      <wp:docPr id="6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D0A5BA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DBA44" id="Text Box 11" o:spid="_x0000_s1036" type="#_x0000_t202" style="position:absolute;margin-left:-5.15pt;margin-top:2.65pt;width:144.6pt;height:6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" filled="f" stroked="f">
                      <v:textbox>
                        <w:txbxContent>
                          <w:p w14:paraId="7D0A5BA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A33AD2F" w14:textId="77777777" w:rsidTr="00296690">
        <w:trPr>
          <w:trHeight w:val="719"/>
        </w:trPr>
        <w:tc>
          <w:tcPr>
            <w:tcW w:w="2924" w:type="dxa"/>
          </w:tcPr>
          <w:p w14:paraId="307D87D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Email:</w:t>
            </w:r>
          </w:p>
          <w:p w14:paraId="33226B5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4A7DC0D3" w14:textId="4F0729DC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1375" w:type="dxa"/>
          </w:tcPr>
          <w:p w14:paraId="555B4A0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85D2733" wp14:editId="68B5B02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605</wp:posOffset>
                      </wp:positionV>
                      <wp:extent cx="1836420" cy="568325"/>
                      <wp:effectExtent l="635" t="0" r="1270" b="0"/>
                      <wp:wrapNone/>
                      <wp:docPr id="4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8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ACACF0B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D2733" id="Text Box 13" o:spid="_x0000_s1037" type="#_x0000_t202" style="position:absolute;margin-left:-5.15pt;margin-top:1.15pt;width:144.6pt;height:4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" filled="f" stroked="f">
                      <v:textbox>
                        <w:txbxContent>
                          <w:p w14:paraId="6ACACF0B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ECE883B" w14:textId="77777777" w:rsidTr="00296690">
        <w:trPr>
          <w:trHeight w:val="710"/>
        </w:trPr>
        <w:tc>
          <w:tcPr>
            <w:tcW w:w="2924" w:type="dxa"/>
          </w:tcPr>
          <w:p w14:paraId="486B84D7" w14:textId="5FD40B0A" w:rsidR="00296690" w:rsidRPr="00296690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sz w:val="22"/>
                <w:szCs w:val="22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hone number/s</w:t>
            </w:r>
          </w:p>
          <w:p w14:paraId="7168F1C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4451" w:type="dxa"/>
          </w:tcPr>
          <w:p w14:paraId="620F90B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D34E10E" wp14:editId="13FA06D2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2573</wp:posOffset>
                      </wp:positionV>
                      <wp:extent cx="1851660" cy="569595"/>
                      <wp:effectExtent l="0" t="0" r="0" b="1905"/>
                      <wp:wrapNone/>
                      <wp:docPr id="3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E4BAB9C" w14:textId="16E3B185" w:rsidR="008B0152" w:rsidRDefault="00296690" w:rsidP="006019C0">
                                  <w:r>
                                    <w:t>0112300705</w:t>
                                  </w:r>
                                </w:p>
                                <w:p w14:paraId="381DF383" w14:textId="6D2ABA71" w:rsidR="00296690" w:rsidRDefault="00296690" w:rsidP="006019C0">
                                  <w:r>
                                    <w:t>071808040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4E10E" id="Text Box 15" o:spid="_x0000_s1038" type="#_x0000_t202" style="position:absolute;margin-left:-2.9pt;margin-top:.2pt;width:145.8pt;height:44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" filled="f" stroked="f">
                      <v:textbox>
                        <w:txbxContent>
                          <w:p w14:paraId="1E4BAB9C" w14:textId="16E3B185" w:rsidR="008B0152" w:rsidRDefault="00296690" w:rsidP="006019C0">
                            <w:r>
                              <w:t>0112300705</w:t>
                            </w:r>
                          </w:p>
                          <w:p w14:paraId="381DF383" w14:textId="6D2ABA71" w:rsidR="00296690" w:rsidRDefault="00296690" w:rsidP="006019C0">
                            <w:r>
                              <w:t>071808040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AA57CE2" wp14:editId="39B4F505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70485</wp:posOffset>
                      </wp:positionV>
                      <wp:extent cx="1859280" cy="229870"/>
                      <wp:effectExtent l="0" t="0" r="0" b="2540"/>
                      <wp:wrapNone/>
                      <wp:docPr id="2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9280" cy="229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DF3744D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A57CE2" id="Text Box 14" o:spid="_x0000_s1039" type="#_x0000_t202" style="position:absolute;margin-left:-5pt;margin-top:5.55pt;width:146.4pt;height:18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" filled="f" stroked="f">
                      <v:textbox>
                        <w:txbxContent>
                          <w:p w14:paraId="0DF3744D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375" w:type="dxa"/>
          </w:tcPr>
          <w:p w14:paraId="0A2EC1D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E2891A9" wp14:editId="25690039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71755</wp:posOffset>
                      </wp:positionV>
                      <wp:extent cx="1851660" cy="569595"/>
                      <wp:effectExtent l="635" t="0" r="0" b="4445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89EEC21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2891A9" id="Text Box 16" o:spid="_x0000_s1040" type="#_x0000_t202" style="position:absolute;margin-left:-5.15pt;margin-top:5.65pt;width:145.8pt;height:4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" filled="f" stroked="f">
                      <v:textbox>
                        <w:txbxContent>
                          <w:p w14:paraId="489EEC21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7A100F6B" w14:textId="3D9AB0EC" w:rsidR="0033553C" w:rsidRDefault="0033553C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728217B0" w14:textId="77777777" w:rsidR="00296690" w:rsidRDefault="0029669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552C65D2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 xml:space="preserve">Note:  Any deviation of the final project from the project described in this proposal should   </w:t>
      </w:r>
      <w:r>
        <w:rPr>
          <w:rFonts w:ascii="CMR9" w:hAnsi="CMR9" w:cs="CMR9"/>
          <w:sz w:val="18"/>
          <w:szCs w:val="18"/>
          <w:lang w:bidi="ta-IN"/>
        </w:rPr>
        <w:br/>
        <w:t xml:space="preserve">           be explained by the candidate in the dissertation.</w:t>
      </w:r>
    </w:p>
    <w:p w14:paraId="6DD7057F" w14:textId="77777777" w:rsidR="00290A1E" w:rsidRDefault="00290A1E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34AFD23" w14:textId="4A8BBCCE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Project Details</w:t>
      </w:r>
    </w:p>
    <w:p w14:paraId="0EDDE502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1A7478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itle of Project:</w:t>
      </w:r>
    </w:p>
    <w:p w14:paraId="3970030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30D61F" w14:textId="0334D655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Web-Based Online Shopping System for Encryption IT Solutions </w:t>
      </w:r>
    </w:p>
    <w:p w14:paraId="01932E0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9A894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4CCFD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f Repeat Student </w:t>
      </w:r>
    </w:p>
    <w:p w14:paraId="030D981E" w14:textId="77777777" w:rsidR="00611AE8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 xml:space="preserve">Number of Attempt(s): </w:t>
      </w:r>
    </w:p>
    <w:p w14:paraId="51C517EA" w14:textId="77777777" w:rsidR="00611AE8" w:rsidRDefault="00611AE8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411370" w14:textId="77777777" w:rsidR="008B0152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C9393F1" w14:textId="2AF3F839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  <w:r w:rsidR="006019C0">
        <w:rPr>
          <w:rFonts w:ascii="CMR10" w:hAnsi="CMR10" w:cs="CMR10"/>
          <w:sz w:val="22"/>
          <w:szCs w:val="22"/>
          <w:lang w:bidi="ta-IN"/>
        </w:rPr>
        <w:t>Prev</w:t>
      </w:r>
      <w:r w:rsidR="007555F8">
        <w:rPr>
          <w:rFonts w:ascii="CMR10" w:hAnsi="CMR10" w:cs="CMR10"/>
          <w:sz w:val="22"/>
          <w:szCs w:val="22"/>
          <w:lang w:bidi="ta-IN"/>
        </w:rPr>
        <w:t xml:space="preserve">ious Decision: </w:t>
      </w:r>
      <w:r w:rsidR="006019C0">
        <w:rPr>
          <w:rFonts w:ascii="CMR10" w:hAnsi="CMR10" w:cs="CMR10"/>
          <w:sz w:val="22"/>
          <w:szCs w:val="22"/>
          <w:lang w:bidi="ta-IN"/>
        </w:rPr>
        <w:t xml:space="preserve"> </w:t>
      </w:r>
      <w:r w:rsidR="00435D52">
        <w:rPr>
          <w:rFonts w:ascii="CMR10" w:hAnsi="CMR10" w:cs="CMR10"/>
          <w:sz w:val="22"/>
          <w:szCs w:val="22"/>
          <w:lang w:bidi="ta-IN"/>
        </w:rPr>
        <w:t xml:space="preserve"> </w:t>
      </w:r>
      <w:r w:rsidR="00DA4C96">
        <w:rPr>
          <w:rFonts w:ascii="CMR10" w:hAnsi="CMR10" w:cs="CMR10"/>
          <w:sz w:val="22"/>
          <w:szCs w:val="22"/>
          <w:lang w:bidi="ta-IN"/>
        </w:rPr>
        <w:t xml:space="preserve"> </w:t>
      </w:r>
      <w:r w:rsidR="00F81FA7" w:rsidRPr="00DA4C96">
        <w:rPr>
          <w:rFonts w:ascii="CMR10" w:hAnsi="CMR10" w:cs="CMR10"/>
          <w:sz w:val="16"/>
          <w:szCs w:val="16"/>
        </w:rPr>
        <w:object w:dxaOrig="225" w:dyaOrig="225" w14:anchorId="483A60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40.45pt;height:20.45pt" o:ole="">
            <v:imagedata r:id="rId13" o:title=""/>
          </v:shape>
          <w:control r:id="rId14" w:name="OptionButton1" w:shapeid="_x0000_i1029"/>
        </w:object>
      </w:r>
      <w:r w:rsidR="006019C0">
        <w:rPr>
          <w:rFonts w:ascii="CMR10" w:hAnsi="CMR10" w:cs="CMR10"/>
          <w:sz w:val="22"/>
          <w:szCs w:val="22"/>
          <w:lang w:bidi="ta-IN"/>
        </w:rPr>
        <w:t xml:space="preserve">                                    </w:t>
      </w:r>
      <w:r>
        <w:rPr>
          <w:rFonts w:ascii="CMR10" w:hAnsi="CMR10" w:cs="CMR10"/>
          <w:sz w:val="22"/>
          <w:szCs w:val="22"/>
          <w:lang w:bidi="ta-IN"/>
        </w:rPr>
        <w:t xml:space="preserve">        </w:t>
      </w:r>
    </w:p>
    <w:p w14:paraId="049F5FBE" w14:textId="254D13B3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  <w:t xml:space="preserve">            </w:t>
      </w:r>
      <w:r w:rsidR="00F81FA7">
        <w:rPr>
          <w:rFonts w:ascii="CMR10" w:hAnsi="CMR10" w:cs="CMR10"/>
          <w:sz w:val="16"/>
          <w:szCs w:val="16"/>
        </w:rPr>
        <w:object w:dxaOrig="225" w:dyaOrig="225" w14:anchorId="0283A84B">
          <v:shape id="_x0000_i1031" type="#_x0000_t75" style="width:108pt;height:18pt" o:ole="">
            <v:imagedata r:id="rId15" o:title=""/>
          </v:shape>
          <w:control r:id="rId16" w:name="OptionButton2" w:shapeid="_x0000_i1031"/>
        </w:object>
      </w:r>
    </w:p>
    <w:p w14:paraId="7128B1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Earlier Project Title:</w:t>
      </w:r>
    </w:p>
    <w:p w14:paraId="4134EF6C" w14:textId="18ABE1B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26D1D74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3C9EDA" w14:textId="14FFB7E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FA6E5C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CA53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and address of client:</w:t>
      </w:r>
    </w:p>
    <w:p w14:paraId="6CDEC7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99BEC96" w14:textId="5B0F2CD3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ncryption IT Solutions</w:t>
      </w:r>
    </w:p>
    <w:p w14:paraId="2DCFF7C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6088F9" w14:textId="7FE599AF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O: 51/L, New Shopping Complex,</w:t>
      </w:r>
    </w:p>
    <w:p w14:paraId="7873747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4832C2" w14:textId="17E361C2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proofErr w:type="spellStart"/>
      <w:r>
        <w:rPr>
          <w:rFonts w:ascii="CMR10" w:hAnsi="CMR10" w:cs="CMR10"/>
          <w:sz w:val="22"/>
          <w:szCs w:val="22"/>
          <w:lang w:bidi="ta-IN"/>
        </w:rPr>
        <w:t>Kaluthar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 Road,</w:t>
      </w:r>
    </w:p>
    <w:p w14:paraId="6CCFE60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EB9C662" w14:textId="6CD351E7" w:rsidR="006019C0" w:rsidRDefault="00663C0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proofErr w:type="spellStart"/>
      <w:r>
        <w:rPr>
          <w:rFonts w:ascii="CMR10" w:hAnsi="CMR10" w:cs="CMR10"/>
          <w:sz w:val="22"/>
          <w:szCs w:val="22"/>
          <w:lang w:bidi="ta-IN"/>
        </w:rPr>
        <w:t>Bandaragama</w:t>
      </w:r>
      <w:proofErr w:type="spellEnd"/>
      <w:r>
        <w:rPr>
          <w:rFonts w:ascii="CMR10" w:hAnsi="CMR10" w:cs="CMR10"/>
          <w:sz w:val="22"/>
          <w:szCs w:val="22"/>
          <w:lang w:bidi="ta-IN"/>
        </w:rPr>
        <w:t>.</w:t>
      </w:r>
    </w:p>
    <w:p w14:paraId="37FC8C4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2059F1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E35468F" w14:textId="77777777" w:rsidR="0097174B" w:rsidRDefault="00971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838B01" w14:textId="77777777" w:rsidR="0097174B" w:rsidRDefault="00971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6B7F674" w14:textId="77777777" w:rsidR="0097174B" w:rsidRDefault="0097174B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45B11" w14:textId="2B7871F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otivation for project:</w:t>
      </w:r>
    </w:p>
    <w:p w14:paraId="62337DF7" w14:textId="350D9A7E" w:rsidR="0097174B" w:rsidRDefault="0097174B" w:rsidP="0097174B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1A63023B" w14:textId="163B50BF" w:rsid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 xml:space="preserve">I understand this final year project is a major component of the </w:t>
      </w:r>
      <w:proofErr w:type="gramStart"/>
      <w:r w:rsidRPr="0097174B">
        <w:rPr>
          <w:rFonts w:ascii="CMR10" w:hAnsi="CMR10" w:cs="CMR10"/>
          <w:sz w:val="22"/>
          <w:szCs w:val="22"/>
          <w:lang w:bidi="ta-IN"/>
        </w:rPr>
        <w:t>bachelor of information technology</w:t>
      </w:r>
      <w:proofErr w:type="gramEnd"/>
      <w:r w:rsidRPr="0097174B">
        <w:rPr>
          <w:rFonts w:ascii="CMR10" w:hAnsi="CMR10" w:cs="CMR10"/>
          <w:sz w:val="22"/>
          <w:szCs w:val="22"/>
          <w:lang w:bidi="ta-IN"/>
        </w:rPr>
        <w:t xml:space="preserve"> degree offered by the University of Colombo School of Computing.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</w:t>
      </w:r>
    </w:p>
    <w:p w14:paraId="1C104060" w14:textId="77777777" w:rsidR="0097174B" w:rsidRDefault="0097174B" w:rsidP="0097174B">
      <w:pPr>
        <w:pStyle w:val="ListParagraph"/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382A3CE1" w14:textId="0D62A2E7" w:rsidR="0097174B" w:rsidRP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 xml:space="preserve">Doing the project is a good opportunity for me to improve my knowledge and implement the learning curve of </w:t>
      </w:r>
      <w:r>
        <w:rPr>
          <w:rFonts w:ascii="CMR10" w:hAnsi="CMR10" w:cs="CMR10"/>
          <w:sz w:val="22"/>
          <w:szCs w:val="22"/>
          <w:lang w:bidi="ta-IN"/>
        </w:rPr>
        <w:t>the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previous couple of years.</w:t>
      </w:r>
    </w:p>
    <w:p w14:paraId="33DCEB13" w14:textId="77777777" w:rsidR="0097174B" w:rsidRDefault="0097174B" w:rsidP="0097174B">
      <w:p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7BBEEEAE" w14:textId="6099633B" w:rsid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lastRenderedPageBreak/>
        <w:t>Encryption IT Solutions needs to extend their sales via an online shopping cart website. They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</w:t>
      </w:r>
      <w:r w:rsidRPr="0097174B">
        <w:rPr>
          <w:rFonts w:ascii="CMR10" w:hAnsi="CMR10" w:cs="CMR10"/>
          <w:sz w:val="22"/>
          <w:szCs w:val="22"/>
          <w:lang w:bidi="ta-IN"/>
        </w:rPr>
        <w:t>didn't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have a </w:t>
      </w:r>
      <w:r w:rsidRPr="0097174B">
        <w:rPr>
          <w:rFonts w:ascii="CMR10" w:hAnsi="CMR10" w:cs="CMR10"/>
          <w:sz w:val="22"/>
          <w:szCs w:val="22"/>
          <w:lang w:bidi="ta-IN"/>
        </w:rPr>
        <w:t>properly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design</w:t>
      </w:r>
      <w:r w:rsidRPr="0097174B">
        <w:rPr>
          <w:rFonts w:ascii="CMR10" w:hAnsi="CMR10" w:cs="CMR10"/>
          <w:sz w:val="22"/>
          <w:szCs w:val="22"/>
          <w:lang w:bidi="ta-IN"/>
        </w:rPr>
        <w:t>ed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website to attract their customers</w:t>
      </w:r>
      <w:r w:rsidRPr="0097174B">
        <w:rPr>
          <w:rFonts w:ascii="CMR10" w:hAnsi="CMR10" w:cs="CMR10"/>
          <w:sz w:val="22"/>
          <w:szCs w:val="22"/>
          <w:lang w:bidi="ta-IN"/>
        </w:rPr>
        <w:t xml:space="preserve"> and the existing website doesn’t have the most wanted features such as check individual items and an online shopping cart.</w:t>
      </w:r>
    </w:p>
    <w:p w14:paraId="21988B01" w14:textId="77777777" w:rsidR="00C03C3C" w:rsidRPr="00C03C3C" w:rsidRDefault="00C03C3C" w:rsidP="00C03C3C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7780C1D2" w14:textId="6FB74B18" w:rsidR="00C03C3C" w:rsidRDefault="00C03C3C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he client doesn’t have a customer database including emails and phone numbers to drive a marketing campaign to improve the sale.</w:t>
      </w:r>
    </w:p>
    <w:p w14:paraId="615035AD" w14:textId="77777777" w:rsidR="003F2748" w:rsidRPr="003F2748" w:rsidRDefault="003F2748" w:rsidP="003F2748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65C8BEE5" w14:textId="62455D3F" w:rsidR="003F2748" w:rsidRDefault="003F2748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urrently doesn’t have items delivery mechanism with external couriers.</w:t>
      </w:r>
    </w:p>
    <w:p w14:paraId="2DFE1C34" w14:textId="77777777" w:rsidR="0097174B" w:rsidRPr="0097174B" w:rsidRDefault="0097174B" w:rsidP="0097174B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23FFF8F2" w14:textId="09F585CA" w:rsidR="0097174B" w:rsidRDefault="0097174B" w:rsidP="009717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97174B">
        <w:rPr>
          <w:rFonts w:ascii="CMR10" w:hAnsi="CMR10" w:cs="CMR10"/>
          <w:sz w:val="22"/>
          <w:szCs w:val="22"/>
          <w:lang w:bidi="ta-IN"/>
        </w:rPr>
        <w:t>A lot of customers are in lack of knowledge in computer hardware.</w:t>
      </w:r>
      <w:r w:rsidR="007639F2">
        <w:rPr>
          <w:rFonts w:ascii="CMR10" w:hAnsi="CMR10" w:cs="CMR10"/>
          <w:sz w:val="22"/>
          <w:szCs w:val="22"/>
          <w:lang w:bidi="ta-IN"/>
        </w:rPr>
        <w:t xml:space="preserve"> </w:t>
      </w:r>
      <w:r w:rsidR="00C03C3C">
        <w:rPr>
          <w:rFonts w:ascii="CMR10" w:hAnsi="CMR10" w:cs="CMR10"/>
          <w:sz w:val="22"/>
          <w:szCs w:val="22"/>
          <w:lang w:bidi="ta-IN"/>
        </w:rPr>
        <w:t>They don’t know which part is the best fit for their budget and work.</w:t>
      </w:r>
    </w:p>
    <w:p w14:paraId="1FA75981" w14:textId="77777777" w:rsidR="007639F2" w:rsidRPr="007639F2" w:rsidRDefault="007639F2" w:rsidP="007639F2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629AB52A" w14:textId="0A375316" w:rsidR="007639F2" w:rsidRDefault="007639F2" w:rsidP="007639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 w:rsidRPr="00C03C3C">
        <w:rPr>
          <w:rFonts w:ascii="CMR10" w:hAnsi="CMR10" w:cs="CMR10"/>
          <w:sz w:val="22"/>
          <w:szCs w:val="22"/>
          <w:lang w:bidi="ta-IN"/>
        </w:rPr>
        <w:t xml:space="preserve">Time is very valuable for everyone. </w:t>
      </w:r>
      <w:r w:rsidRPr="00C03C3C">
        <w:rPr>
          <w:rFonts w:ascii="CMR10" w:hAnsi="CMR10" w:cs="CMR10"/>
          <w:sz w:val="22"/>
          <w:szCs w:val="22"/>
          <w:lang w:bidi="ta-IN"/>
        </w:rPr>
        <w:t>Computer repairs take a long time to complete</w:t>
      </w:r>
      <w:r w:rsidRPr="00C03C3C">
        <w:rPr>
          <w:rFonts w:ascii="CMR10" w:hAnsi="CMR10" w:cs="CMR10"/>
          <w:sz w:val="22"/>
          <w:szCs w:val="22"/>
          <w:lang w:bidi="ta-IN"/>
        </w:rPr>
        <w:t>, some are don’t have specific knowledge to troubleshoot their systems.</w:t>
      </w:r>
      <w:r w:rsidRPr="00C03C3C">
        <w:rPr>
          <w:rFonts w:ascii="CMR10" w:hAnsi="CMR10" w:cs="CMR10"/>
          <w:sz w:val="22"/>
          <w:szCs w:val="22"/>
          <w:lang w:bidi="ta-IN"/>
        </w:rPr>
        <w:t xml:space="preserve"> </w:t>
      </w:r>
      <w:r w:rsidR="00C03C3C">
        <w:rPr>
          <w:rFonts w:ascii="CMR10" w:hAnsi="CMR10" w:cs="CMR10"/>
          <w:sz w:val="22"/>
          <w:szCs w:val="22"/>
          <w:lang w:bidi="ta-IN"/>
        </w:rPr>
        <w:t>They don’t provide a booking system to the customers to save their time.</w:t>
      </w:r>
    </w:p>
    <w:p w14:paraId="22C4E51B" w14:textId="77777777" w:rsidR="00C03C3C" w:rsidRPr="00C03C3C" w:rsidRDefault="00C03C3C" w:rsidP="00C03C3C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04EA1218" w14:textId="2CB9DD21" w:rsidR="00C03C3C" w:rsidRDefault="00C03C3C" w:rsidP="007639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s a computer store warranty is a mandatory part for client and customer. The warranty only has printed documents that can’t check via online on the customer side.</w:t>
      </w:r>
    </w:p>
    <w:p w14:paraId="4A05C6EB" w14:textId="77777777" w:rsidR="003F2748" w:rsidRPr="003F2748" w:rsidRDefault="003F2748" w:rsidP="003F2748">
      <w:pPr>
        <w:pStyle w:val="ListParagraph"/>
        <w:rPr>
          <w:rFonts w:ascii="CMR10" w:hAnsi="CMR10" w:cs="CMR10"/>
          <w:sz w:val="22"/>
          <w:szCs w:val="22"/>
          <w:lang w:bidi="ta-IN"/>
        </w:rPr>
      </w:pPr>
    </w:p>
    <w:p w14:paraId="7164FB33" w14:textId="77777777" w:rsidR="003F2748" w:rsidRPr="00C03C3C" w:rsidRDefault="003F2748" w:rsidP="003F2748">
      <w:pPr>
        <w:pStyle w:val="ListParagraph"/>
        <w:autoSpaceDE w:val="0"/>
        <w:autoSpaceDN w:val="0"/>
        <w:adjustRightInd w:val="0"/>
        <w:spacing w:line="360" w:lineRule="auto"/>
        <w:rPr>
          <w:rFonts w:ascii="CMR10" w:hAnsi="CMR10" w:cs="CMR10"/>
          <w:sz w:val="22"/>
          <w:szCs w:val="22"/>
          <w:lang w:bidi="ta-IN"/>
        </w:rPr>
      </w:pPr>
    </w:p>
    <w:p w14:paraId="51827F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 and scope of proposed project:</w:t>
      </w:r>
    </w:p>
    <w:p w14:paraId="1669F69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A266675" w14:textId="77A7A98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E3581A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BBB3EA" w14:textId="761E7AD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CF2067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BEE5FF1" w14:textId="0A5ADD1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2E3652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8ADA499" w14:textId="5ADFF57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8906A5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4C1653" w14:textId="5CD8048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D0120A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F4E90D8" w14:textId="6633BC3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41770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B991C" w14:textId="69C9454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3D9A5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56ED45" w14:textId="69739BD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D95E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1CD69D" w14:textId="5723F0D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.............................................................................................................................................................</w:t>
      </w:r>
    </w:p>
    <w:p w14:paraId="536217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524F61B" w14:textId="18DAB87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60263C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347E93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1345D5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4BB317F" w14:textId="11E8CD2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ritical functionalities for project:</w:t>
      </w:r>
    </w:p>
    <w:p w14:paraId="5C66AB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9C6A4D4" w14:textId="19E2FFE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4AE3C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549C8D" w14:textId="347FF88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80685B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D44BC08" w14:textId="2C6DB14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EE771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5B94A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63C38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521173" w14:textId="77777777" w:rsidR="008D3AED" w:rsidRDefault="008D3AE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47454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Itemized list of deliverables</w:t>
      </w:r>
      <w:r>
        <w:rPr>
          <w:rFonts w:ascii="CMR8" w:hAnsi="CMR8" w:cs="CMR8"/>
          <w:sz w:val="16"/>
          <w:szCs w:val="16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of the system:</w:t>
      </w:r>
    </w:p>
    <w:p w14:paraId="0DCA3A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3E175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>Note: Deliverables are items that you would deliver to the client at the end of the project.</w:t>
      </w:r>
    </w:p>
    <w:p w14:paraId="212CF7E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3048AA" w14:textId="0735C12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8608E7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46CDA9" w14:textId="344024B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64CC97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AD920C3" w14:textId="1BCDBD7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6CAA67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76103F6" w14:textId="3EE9C25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FE1E15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78D9818" w14:textId="0E8A22B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E10CF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EF6246" w14:textId="689A0BA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B99E23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87EFBC" w14:textId="1ED9B01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F04C90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A0E131" w14:textId="2046457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EBF1DD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1AA75B0" w14:textId="77777777" w:rsidR="006019C0" w:rsidRPr="003416CB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371C8F0" w14:textId="77777777" w:rsidR="006019C0" w:rsidRDefault="005A337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 </w:t>
      </w:r>
      <w:r w:rsidR="00AF0CAD">
        <w:rPr>
          <w:rFonts w:ascii="CMR10" w:hAnsi="CMR10" w:cs="CMR10"/>
          <w:sz w:val="22"/>
          <w:szCs w:val="22"/>
          <w:lang w:bidi="ta-IN"/>
        </w:rPr>
        <w:t xml:space="preserve">project plan using Gantt </w:t>
      </w:r>
      <w:r w:rsidR="00C0627B">
        <w:rPr>
          <w:rFonts w:ascii="CMR10" w:hAnsi="CMR10" w:cs="CMR10"/>
          <w:sz w:val="22"/>
          <w:szCs w:val="22"/>
          <w:lang w:bidi="ta-IN"/>
        </w:rPr>
        <w:t>chart (</w:t>
      </w:r>
      <w:r w:rsidR="006019C0">
        <w:rPr>
          <w:rFonts w:ascii="CMR10" w:hAnsi="CMR10" w:cs="CMR10"/>
          <w:sz w:val="22"/>
          <w:szCs w:val="22"/>
          <w:lang w:bidi="ta-IN"/>
        </w:rPr>
        <w:t>include the work involved in system development as well as writing the dissertation):</w:t>
      </w:r>
    </w:p>
    <w:p w14:paraId="7F367D8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87A4B74" w14:textId="129FFF1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6AD8F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789CA5" w14:textId="1F09865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D1E3C5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FD7347" w14:textId="4B74B7C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53C41F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BA512D" w14:textId="57BA981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.............................................................................................................................................................</w:t>
      </w:r>
    </w:p>
    <w:p w14:paraId="7DC926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8C3DB77" w14:textId="2C69ABE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CC73B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2490E5A" w14:textId="6CF4BF4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B856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E13B36" w14:textId="045B7C3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CA9385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2E45F5D" w14:textId="44B7EC1E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E2B5E3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CAE98F" w14:textId="5EEA1AF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36ECA8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5D2E27" w14:textId="5618FD9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DC0917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987EE1" w14:textId="17C5B33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8486D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DB013EC" w14:textId="200D1BA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6F901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AD11E7" w14:textId="31E9A53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F9486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EF8CC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Resource requirements for project (e.g., hardware, </w:t>
      </w:r>
      <w:proofErr w:type="gramStart"/>
      <w:r>
        <w:rPr>
          <w:rFonts w:ascii="CMR10" w:hAnsi="CMR10" w:cs="CMR10"/>
          <w:sz w:val="22"/>
          <w:szCs w:val="22"/>
          <w:lang w:bidi="ta-IN"/>
        </w:rPr>
        <w:t>software,...</w:t>
      </w:r>
      <w:proofErr w:type="gramEnd"/>
      <w:r>
        <w:rPr>
          <w:rFonts w:ascii="CMR10" w:hAnsi="CMR10" w:cs="CMR10"/>
          <w:sz w:val="22"/>
          <w:szCs w:val="22"/>
          <w:lang w:bidi="ta-IN"/>
        </w:rPr>
        <w:t>):</w:t>
      </w:r>
    </w:p>
    <w:p w14:paraId="43F8C9B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A5E80DD" w14:textId="6C7060D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.</w:t>
      </w:r>
      <w:r>
        <w:rPr>
          <w:rFonts w:ascii="CMR10" w:hAnsi="CMR10" w:cs="CMR10"/>
          <w:sz w:val="22"/>
          <w:szCs w:val="22"/>
          <w:lang w:bidi="ta-IN"/>
        </w:rPr>
        <w:t>....................</w:t>
      </w:r>
    </w:p>
    <w:p w14:paraId="568277E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3E95AF" w14:textId="0770A90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.</w:t>
      </w:r>
    </w:p>
    <w:p w14:paraId="0A01405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0DA39D" w14:textId="109012F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3F4ABAB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9E1E9" w14:textId="4DC460A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178C82E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486E144" w14:textId="4D04FBB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457C9F2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F296E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posed way of </w:t>
      </w:r>
      <w:r w:rsidR="00C0627B">
        <w:rPr>
          <w:rFonts w:ascii="CMR10" w:hAnsi="CMR10" w:cs="CMR10"/>
          <w:sz w:val="22"/>
          <w:szCs w:val="22"/>
          <w:lang w:bidi="ta-IN"/>
        </w:rPr>
        <w:t>self-evaluating</w:t>
      </w:r>
      <w:r>
        <w:rPr>
          <w:rFonts w:ascii="CMR10" w:hAnsi="CMR10" w:cs="CMR10"/>
          <w:sz w:val="22"/>
          <w:szCs w:val="22"/>
          <w:lang w:bidi="ta-IN"/>
        </w:rPr>
        <w:t xml:space="preserve"> the success of your system:</w:t>
      </w:r>
    </w:p>
    <w:p w14:paraId="6D92E4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765DC06" w14:textId="67BF871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59B6B05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98C5FD" w14:textId="6ECA1C8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0FF04B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08BAB76" w14:textId="42722487" w:rsidR="006019C0" w:rsidRDefault="006019C0" w:rsidP="006019C0">
      <w:pPr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2FF01C72" w14:textId="77777777" w:rsidR="00290A1E" w:rsidRDefault="00290A1E" w:rsidP="006019C0"/>
    <w:p w14:paraId="02B292B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7B4250B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4FDDC4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F98DDA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C3C53B" w14:textId="01740CAE" w:rsidR="00290A1E" w:rsidRDefault="00290A1E" w:rsidP="00290A1E">
      <w:pPr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C1724B5" w14:textId="77777777" w:rsidR="00290A1E" w:rsidRDefault="00290A1E" w:rsidP="00290A1E"/>
    <w:p w14:paraId="29800D3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.............................................................................................................................................................</w:t>
      </w:r>
    </w:p>
    <w:p w14:paraId="3088D678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98965C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4CCF5F4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60463C3" w14:textId="77777777" w:rsidR="00290A1E" w:rsidRDefault="00290A1E" w:rsidP="00290A1E"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93D8D2E" w14:textId="77777777" w:rsidR="008B0152" w:rsidRDefault="008B0152"/>
    <w:sectPr w:rsidR="008B0152" w:rsidSect="008B0152">
      <w:footerReference w:type="even" r:id="rId17"/>
      <w:footerReference w:type="default" r:id="rId18"/>
      <w:pgSz w:w="12240" w:h="15840" w:code="1"/>
      <w:pgMar w:top="1800" w:right="1800" w:bottom="1440" w:left="1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5621" w14:textId="77777777" w:rsidR="00C019F9" w:rsidRDefault="00C019F9" w:rsidP="009145B9">
      <w:r>
        <w:separator/>
      </w:r>
    </w:p>
  </w:endnote>
  <w:endnote w:type="continuationSeparator" w:id="0">
    <w:p w14:paraId="177C669C" w14:textId="77777777" w:rsidR="00C019F9" w:rsidRDefault="00C019F9" w:rsidP="00914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Calibri"/>
    <w:charset w:val="00"/>
    <w:family w:val="auto"/>
    <w:pitch w:val="default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charset w:val="00"/>
    <w:family w:val="auto"/>
    <w:pitch w:val="default"/>
  </w:font>
  <w:font w:name="CMR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1DCB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3C1EC" w14:textId="77777777" w:rsidR="008B0152" w:rsidRDefault="008B0152" w:rsidP="008B01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9720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7D9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A468242" w14:textId="77777777" w:rsidR="008B0152" w:rsidRDefault="008B0152" w:rsidP="008B01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FC62D" w14:textId="77777777" w:rsidR="00C019F9" w:rsidRDefault="00C019F9" w:rsidP="009145B9">
      <w:r>
        <w:separator/>
      </w:r>
    </w:p>
  </w:footnote>
  <w:footnote w:type="continuationSeparator" w:id="0">
    <w:p w14:paraId="0BE4A487" w14:textId="77777777" w:rsidR="00C019F9" w:rsidRDefault="00C019F9" w:rsidP="00914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65300"/>
    <w:multiLevelType w:val="hybridMultilevel"/>
    <w:tmpl w:val="C8586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223D6"/>
    <w:multiLevelType w:val="hybridMultilevel"/>
    <w:tmpl w:val="6FC0B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D35960"/>
    <w:multiLevelType w:val="hybridMultilevel"/>
    <w:tmpl w:val="0E368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TAzMDW3NDIyNjBX0lEKTi0uzszPAykwrgUA8Rq9KywAAAA="/>
  </w:docVars>
  <w:rsids>
    <w:rsidRoot w:val="00CC73D2"/>
    <w:rsid w:val="000F037B"/>
    <w:rsid w:val="00130C51"/>
    <w:rsid w:val="00201ED7"/>
    <w:rsid w:val="002475E2"/>
    <w:rsid w:val="00290A1E"/>
    <w:rsid w:val="00290DDC"/>
    <w:rsid w:val="00296690"/>
    <w:rsid w:val="002D573D"/>
    <w:rsid w:val="0033553C"/>
    <w:rsid w:val="003E579D"/>
    <w:rsid w:val="003F2748"/>
    <w:rsid w:val="00435D52"/>
    <w:rsid w:val="00477537"/>
    <w:rsid w:val="00533180"/>
    <w:rsid w:val="0054475A"/>
    <w:rsid w:val="005A3372"/>
    <w:rsid w:val="006019C0"/>
    <w:rsid w:val="00611138"/>
    <w:rsid w:val="00611AE8"/>
    <w:rsid w:val="00663C0C"/>
    <w:rsid w:val="006D64AC"/>
    <w:rsid w:val="007555F8"/>
    <w:rsid w:val="007639F2"/>
    <w:rsid w:val="00773A9D"/>
    <w:rsid w:val="007A594F"/>
    <w:rsid w:val="007C3BAF"/>
    <w:rsid w:val="008B0152"/>
    <w:rsid w:val="008D3AED"/>
    <w:rsid w:val="008F11A7"/>
    <w:rsid w:val="009145B9"/>
    <w:rsid w:val="0097174B"/>
    <w:rsid w:val="00A70C74"/>
    <w:rsid w:val="00A90C73"/>
    <w:rsid w:val="00AF0CAD"/>
    <w:rsid w:val="00B04B48"/>
    <w:rsid w:val="00BB1A8D"/>
    <w:rsid w:val="00BE3B89"/>
    <w:rsid w:val="00BF7C5F"/>
    <w:rsid w:val="00C019F9"/>
    <w:rsid w:val="00C03C3C"/>
    <w:rsid w:val="00C0627B"/>
    <w:rsid w:val="00CC73D2"/>
    <w:rsid w:val="00D54AEA"/>
    <w:rsid w:val="00D937CF"/>
    <w:rsid w:val="00DA4C96"/>
    <w:rsid w:val="00DC7537"/>
    <w:rsid w:val="00DE5EC3"/>
    <w:rsid w:val="00E41F07"/>
    <w:rsid w:val="00EB244C"/>
    <w:rsid w:val="00ED3154"/>
    <w:rsid w:val="00F15343"/>
    <w:rsid w:val="00F81FA7"/>
    <w:rsid w:val="00F97D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8EC3AAF"/>
  <w15:docId w15:val="{3917EDE7-3D0C-4DD2-B3A0-73574EEB4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9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019C0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PageNumber">
    <w:name w:val="page number"/>
    <w:basedOn w:val="DefaultParagraphFont"/>
    <w:rsid w:val="006019C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4C9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4C9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4775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669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ing.intracen.org/verify/?q=s8YMTJ75uD" TargetMode="External"/><Relationship Id="rId13" Type="http://schemas.openxmlformats.org/officeDocument/2006/relationships/image" Target="media/image1.w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learning.intracen.org/verify/?q=s8YMTJ75uD" TargetMode="External"/><Relationship Id="rId12" Type="http://schemas.openxmlformats.org/officeDocument/2006/relationships/hyperlink" Target="mailto:sarathw@edb.gov.lk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control" Target="activeX/activeX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psarathw@gmail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wmf"/><Relationship Id="rId10" Type="http://schemas.openxmlformats.org/officeDocument/2006/relationships/hyperlink" Target="mailto:sarathw@edb.gov.lk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psarathw@gmail.com" TargetMode="External"/><Relationship Id="rId14" Type="http://schemas.openxmlformats.org/officeDocument/2006/relationships/control" Target="activeX/activeX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IT\Individual%20Project\2013\Project%20Proposal\IT6104_Project_Proposal_Template_2013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T6104_Project_Proposal_Template_2013.dotm</Template>
  <TotalTime>334</TotalTime>
  <Pages>7</Pages>
  <Words>1581</Words>
  <Characters>901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</dc:creator>
  <cp:lastModifiedBy>Pavithra Gamage</cp:lastModifiedBy>
  <cp:revision>16</cp:revision>
  <dcterms:created xsi:type="dcterms:W3CDTF">2017-02-22T07:07:00Z</dcterms:created>
  <dcterms:modified xsi:type="dcterms:W3CDTF">2021-10-18T17:26:00Z</dcterms:modified>
</cp:coreProperties>
</file>